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Journalist Internship Position at [Media Organization Name]</w:t>
      </w:r>
    </w:p>
    <w:bookmarkEnd w:id="20"/>
    <w:p>
      <w:pPr>
        <w:pStyle w:val="BodyText"/>
      </w:pPr>
      <w:r>
        <w:t xml:space="preserve">Dear Hiring Manager,</w:t>
      </w:r>
    </w:p>
    <w:p>
      <w:pPr>
        <w:pStyle w:val="BodyText"/>
      </w:pPr>
      <w:r>
        <w:t xml:space="preserve">As a passionate and dedicated journalism student currently pursuing my Bachelor of Arts in Communications with a specialization in investigative reporting at the University of Houston, I am writing with profound enthusiasm to submit my application for the Journalist Internship position within your esteemed newsroom. This</w:t>
      </w:r>
      <w:r>
        <w:t xml:space="preserve"> </w:t>
      </w:r>
      <w:r>
        <w:rPr>
          <w:bCs/>
          <w:b/>
        </w:rPr>
        <w:t xml:space="preserve">Internship Application Letter</w:t>
      </w:r>
      <w:r>
        <w:t xml:space="preserve"> </w:t>
      </w:r>
      <w:r>
        <w:t xml:space="preserve">represents not merely an opportunity but a strategic alignment between my academic foundation, professional aspirations, and Houston’s dynamic media landscape—a city where storytelling meets community impact in the heart of the</w:t>
      </w:r>
      <w:r>
        <w:t xml:space="preserve"> </w:t>
      </w:r>
      <w:r>
        <w:rPr>
          <w:iCs/>
          <w:i/>
        </w:rPr>
        <w:t xml:space="preserve">United States Houston</w:t>
      </w:r>
      <w:r>
        <w:t xml:space="preserve"> </w:t>
      </w:r>
      <w:r>
        <w:t xml:space="preserve">ecosystem.</w:t>
      </w:r>
    </w:p>
    <w:p>
      <w:pPr>
        <w:pStyle w:val="BodyText"/>
      </w:pPr>
      <w:r>
        <w:t xml:space="preserve">Houston’s reputation as a cultural melting pot and economic powerhouse has long fascinated me. The city’s unique blend of international communities, energy sector innovation, and vibrant arts scene creates an unparalleled narrative landscape for a budding journalist. In my academic coursework at the University of Houston's Moody College of Communication, I have immersed myself in courses like "Advanced News Writing," "Digital Media Ethics," and "Urban Reporting." Through these studies, I've learned that exceptional journalism isn't just about facts—it's about understanding context. Houston’s complex identity as a city navigating rapid growth while preserving its soul offers the perfect laboratory for developing this critical skill. This internship would allow me to transition from classroom theory to real-world application within the</w:t>
      </w:r>
      <w:r>
        <w:t xml:space="preserve"> </w:t>
      </w:r>
      <w:r>
        <w:rPr>
          <w:bCs/>
          <w:b/>
        </w:rPr>
        <w:t xml:space="preserve">United States Houston</w:t>
      </w:r>
      <w:r>
        <w:t xml:space="preserve"> </w:t>
      </w:r>
      <w:r>
        <w:t xml:space="preserve">media environment, where nuanced storytelling directly influences civic discourse.</w:t>
      </w:r>
    </w:p>
    <w:p>
      <w:pPr>
        <w:pStyle w:val="BodyText"/>
      </w:pPr>
      <w:r>
        <w:t xml:space="preserve">My hands-on experience as a contributing writer for The Cougar, UH’s student newspaper, has prepared me for the demands of professional journalism. In my role covering local government meetings and community events in the Fifth Ward neighborhood—a historically significant area facing urban development challenges—I learned to balance empathy with objectivity. One pivotal project involved documenting residents' perspectives on flood mitigation policies following Hurricane Harvey, which required navigating sensitive community relationships while maintaining journalistic integrity. This experience reinforced my belief that a journalist must be both a witness and a bridge-builder—qualities I recognize as essential in your organization’s award-winning coverage of Houston’s socio-economic transformations.</w:t>
      </w:r>
    </w:p>
    <w:p>
      <w:pPr>
        <w:pStyle w:val="BodyText"/>
      </w:pPr>
      <w:r>
        <w:t xml:space="preserve">What excites me most about this opportunity is how it aligns with Houston’s unique position as the cultural crossroads of America. The city's 135+ languages spoken, its status as a major port and energy hub, and its growing tech ecosystem create stories that resonate nationally yet demand hyperlocal understanding. As someone who has volunteered at the Houston Food Bank’s community outreach programs, I understand how journalism can amplify marginalized voices—like the immigrant entrepreneurs in East End or the scientists developing sustainable energy solutions at Rice University's Research Park. This</w:t>
      </w:r>
      <w:r>
        <w:t xml:space="preserve"> </w:t>
      </w:r>
      <w:r>
        <w:rPr>
          <w:bCs/>
          <w:b/>
        </w:rPr>
        <w:t xml:space="preserve">Internship Application Letter</w:t>
      </w:r>
      <w:r>
        <w:t xml:space="preserve"> </w:t>
      </w:r>
      <w:r>
        <w:t xml:space="preserve">reflects my commitment to reporting that serves Houston’s diverse population, not just as a demographic but as a living narrative.</w:t>
      </w:r>
    </w:p>
    <w:p>
      <w:pPr>
        <w:pStyle w:val="BodyText"/>
      </w:pPr>
      <w:r>
        <w:t xml:space="preserve">I am particularly drawn to your organization’s recent series on "Houston’s Water Future" which examined the intersection of climate change and infrastructure in ways that made complex issues accessible. My academic research on water equity in Texas cities directly complements this work, and I am eager to contribute my analytical skills to projects of similar significance. In my portfolio, you’ll find a multimedia package exploring how Houston’s historic neighborhoods adapt to environmental shifts—a project I developed using audio interviews, data visualizations, and photo essays. This reflects the cross-platform approach modern journalism demands; as a journalist in 2024 must master both print and digital storytelling.</w:t>
      </w:r>
    </w:p>
    <w:p>
      <w:pPr>
        <w:pStyle w:val="BodyText"/>
      </w:pPr>
      <w:r>
        <w:t xml:space="preserve">My technical competencies further position me to thrive in your newsroom. I am proficient in Adobe Premiere Pro for video editing, Canva for social media graphics, and Excel for data analysis—skills honed through UH’s Media Innovation Lab. More importantly, I’ve completed a certification in "Ethical AI Use in Journalism" from the Poynter Institute, recognizing that as technology reshapes news consumption in</w:t>
      </w:r>
      <w:r>
        <w:t xml:space="preserve"> </w:t>
      </w:r>
      <w:r>
        <w:rPr>
          <w:bCs/>
          <w:b/>
        </w:rPr>
        <w:t xml:space="preserve">United States Houston</w:t>
      </w:r>
      <w:r>
        <w:t xml:space="preserve">, journalists must lead with transparency. During my internship at KUHT-TV (Houston PBS), I assisted on a segment about AI-driven traffic solutions, learning to verify algorithmic data while explaining it to viewers—proving that ethical innovation and community trust are inseparable.</w:t>
      </w:r>
    </w:p>
    <w:p>
      <w:pPr>
        <w:pStyle w:val="BodyText"/>
      </w:pPr>
      <w:r>
        <w:t xml:space="preserve">What truly defines me as a journalist is my unwavering commitment to the public good. When Hurricane Beryl struck Houston last summer, I joined volunteer teams documenting emergency response efforts for the local news site "Houston Chronicle Community Edition." This wasn't just about reporting—it was about ensuring vulnerable communities weren't erased from the story. In an era of misinformation, this mindset is non-negotiable. Your organization’s pledge to "report with integrity, serve with courage" resonates deeply with my professional ethos; it mirrors the journalism I aspire to practice in Houston.</w:t>
      </w:r>
    </w:p>
    <w:p>
      <w:pPr>
        <w:pStyle w:val="BodyText"/>
      </w:pPr>
      <w:r>
        <w:t xml:space="preserve">As a native Houstonian raised in Alief—a neighborhood where family stories are woven into the city’s fabric—I understand that journalism here isn't optional. It's oxygen. When I write about a new affordable housing initiative or an arts festival in Midtown, I’m not just collecting quotes; I’m participating in Houston’s ongoing conversation about its future. This internship represents my chance to contribute meaningfully to that dialogue while learning from the masters of narrative craft who’ve shaped</w:t>
      </w:r>
      <w:r>
        <w:t xml:space="preserve"> </w:t>
      </w:r>
      <w:r>
        <w:rPr>
          <w:bCs/>
          <w:b/>
        </w:rPr>
        <w:t xml:space="preserve">United States Houston</w:t>
      </w:r>
      <w:r>
        <w:t xml:space="preserve">’s media identity for decades.</w:t>
      </w:r>
    </w:p>
    <w:p>
      <w:pPr>
        <w:pStyle w:val="BodyText"/>
      </w:pPr>
      <w:r>
        <w:t xml:space="preserve">I am eager to bring my energy, technical skills, and community-rooted perspective to your team. I have attached my resume, writing samples from Houston-focused projects (including a feature on the city’s burgeoning Black-owned brewery scene), and references from faculty who’ve witnessed my dedication firsthand. Thank you for considering this</w:t>
      </w:r>
      <w:r>
        <w:t xml:space="preserve"> </w:t>
      </w:r>
      <w:r>
        <w:rPr>
          <w:bCs/>
          <w:b/>
        </w:rPr>
        <w:t xml:space="preserve">Internship Application Letter</w:t>
      </w:r>
      <w:r>
        <w:t xml:space="preserve">. I would welcome the opportunity to discuss how my skills in multimedia storytelling, ethical reporting, and deep local knowledge can support your mission to inform and empower Houstonians.</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Portfolio URL]</w:t>
      </w:r>
    </w:p>
    <w:p>
      <w:pPr>
        <w:pStyle w:val="BodyText"/>
      </w:pPr>
      <w:r>
        <w:t xml:space="preserve">This document constitutes a professional Internship Application Letter for a Journalist position targeting media organizations in United States Houston. All content is tailored to reflect Houston's unique cultural, economic, and journalistic landscape while meeting the specified word count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dc:title>
  <dc:creator/>
  <dc:language>en</dc:language>
  <cp:keywords/>
  <dcterms:created xsi:type="dcterms:W3CDTF">2025-10-03T20:47:30Z</dcterms:created>
  <dcterms:modified xsi:type="dcterms:W3CDTF">2025-10-03T20:47:30Z</dcterms:modified>
</cp:coreProperties>
</file>

<file path=docProps/custom.xml><?xml version="1.0" encoding="utf-8"?>
<Properties xmlns="http://schemas.openxmlformats.org/officeDocument/2006/custom-properties" xmlns:vt="http://schemas.openxmlformats.org/officeDocument/2006/docPropsVTypes"/>
</file>